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78DE" w14:textId="2C3494FD" w:rsidR="00045E11" w:rsidRPr="00D40F58" w:rsidRDefault="00A04642" w:rsidP="00460F9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D40F58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Lab </w:t>
      </w:r>
      <w:r w:rsidR="009E6860" w:rsidRPr="00D40F58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7</w:t>
      </w:r>
      <w:r w:rsidRPr="00D40F58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: </w:t>
      </w:r>
      <w:r w:rsidR="00171784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Connecting Database</w:t>
      </w:r>
    </w:p>
    <w:p w14:paraId="5D1E9C71" w14:textId="77777777" w:rsidR="00934BAF" w:rsidRPr="00D40F58" w:rsidRDefault="00934BAF" w:rsidP="00460F97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5505165" w14:textId="77777777" w:rsidR="00F513C5" w:rsidRDefault="00F513C5" w:rsidP="00F513C5">
      <w:pPr>
        <w:pStyle w:val="NormalWeb"/>
        <w:numPr>
          <w:ilvl w:val="0"/>
          <w:numId w:val="8"/>
        </w:numPr>
        <w:spacing w:line="276" w:lineRule="auto"/>
        <w:rPr>
          <w:lang w:val="en-US"/>
        </w:rPr>
      </w:pPr>
      <w:r>
        <w:rPr>
          <w:lang w:val="en-US"/>
        </w:rPr>
        <w:t>Write a Python Program to perform the following tasks:</w:t>
      </w:r>
    </w:p>
    <w:p w14:paraId="42A2BFDB" w14:textId="6573C4C3" w:rsidR="00F513C5" w:rsidRPr="00F513C5" w:rsidRDefault="00F513C5" w:rsidP="00F513C5">
      <w:pPr>
        <w:pStyle w:val="NormalWeb"/>
        <w:numPr>
          <w:ilvl w:val="1"/>
          <w:numId w:val="8"/>
        </w:numPr>
        <w:spacing w:after="0" w:afterAutospacing="0" w:line="360" w:lineRule="auto"/>
        <w:rPr>
          <w:lang w:val="en-US"/>
        </w:rPr>
      </w:pPr>
      <w:r w:rsidRPr="00F513C5">
        <w:rPr>
          <w:lang w:val="en-US"/>
        </w:rPr>
        <w:t>Create a database ‘</w:t>
      </w:r>
      <w:r w:rsidRPr="00F513C5">
        <w:rPr>
          <w:i/>
          <w:iCs/>
          <w:lang w:val="en-US"/>
        </w:rPr>
        <w:t>student</w:t>
      </w:r>
      <w:r w:rsidRPr="00F513C5">
        <w:rPr>
          <w:lang w:val="en-US"/>
        </w:rPr>
        <w:t>.db’ and connect to that database</w:t>
      </w:r>
    </w:p>
    <w:p w14:paraId="190B987B" w14:textId="77777777" w:rsidR="00F513C5" w:rsidRDefault="00F513C5" w:rsidP="00F513C5">
      <w:pPr>
        <w:pStyle w:val="NormalWeb"/>
        <w:numPr>
          <w:ilvl w:val="1"/>
          <w:numId w:val="8"/>
        </w:numPr>
        <w:spacing w:after="0" w:afterAutospacing="0" w:line="360" w:lineRule="auto"/>
        <w:rPr>
          <w:lang w:val="en-US"/>
        </w:rPr>
      </w:pPr>
      <w:r w:rsidRPr="00F513C5">
        <w:rPr>
          <w:lang w:val="en-US"/>
        </w:rPr>
        <w:t xml:space="preserve">Create a function </w:t>
      </w:r>
      <w:r w:rsidRPr="00F513C5">
        <w:rPr>
          <w:i/>
          <w:iCs/>
          <w:lang w:val="en-US"/>
        </w:rPr>
        <w:t>addTable</w:t>
      </w:r>
      <w:r w:rsidRPr="00F513C5">
        <w:rPr>
          <w:lang w:val="en-US"/>
        </w:rPr>
        <w:t>() that will add new table</w:t>
      </w:r>
      <w:r>
        <w:rPr>
          <w:lang w:val="en-US"/>
        </w:rPr>
        <w:t xml:space="preserve"> with columns like </w:t>
      </w:r>
    </w:p>
    <w:p w14:paraId="31142D41" w14:textId="77777777" w:rsidR="00D7113C" w:rsidRPr="00D7113C" w:rsidRDefault="00F513C5" w:rsidP="00D7113C">
      <w:pPr>
        <w:pStyle w:val="NormalWeb"/>
        <w:spacing w:before="0" w:beforeAutospacing="0" w:after="0" w:afterAutospacing="0" w:line="360" w:lineRule="auto"/>
        <w:ind w:left="1440"/>
        <w:rPr>
          <w:i/>
          <w:iCs/>
          <w:lang w:val="en-US"/>
        </w:rPr>
      </w:pPr>
      <w:r w:rsidRPr="00D7113C">
        <w:rPr>
          <w:i/>
          <w:iCs/>
          <w:lang w:val="en-US"/>
        </w:rPr>
        <w:t>(S.No accepting numeric values</w:t>
      </w:r>
      <w:r w:rsidR="00D7113C" w:rsidRPr="00D7113C">
        <w:rPr>
          <w:i/>
          <w:iCs/>
          <w:lang w:val="en-US"/>
        </w:rPr>
        <w:t xml:space="preserve"> and Primary Key</w:t>
      </w:r>
      <w:r w:rsidRPr="00D7113C">
        <w:rPr>
          <w:i/>
          <w:iCs/>
          <w:lang w:val="en-US"/>
        </w:rPr>
        <w:t>, SName accepting String values</w:t>
      </w:r>
      <w:r w:rsidR="00D7113C" w:rsidRPr="00D7113C">
        <w:rPr>
          <w:i/>
          <w:iCs/>
          <w:lang w:val="en-US"/>
        </w:rPr>
        <w:t xml:space="preserve"> and NOT NULL</w:t>
      </w:r>
      <w:r w:rsidRPr="00D7113C">
        <w:rPr>
          <w:i/>
          <w:iCs/>
          <w:lang w:val="en-US"/>
        </w:rPr>
        <w:t xml:space="preserve">, Contact No accepting numeric values) </w:t>
      </w:r>
      <w:r w:rsidRPr="00D7113C">
        <w:rPr>
          <w:i/>
          <w:iCs/>
          <w:lang w:val="en-US"/>
        </w:rPr>
        <w:t xml:space="preserve"> </w:t>
      </w:r>
    </w:p>
    <w:p w14:paraId="78A70866" w14:textId="527A18BF" w:rsidR="00F513C5" w:rsidRPr="00F513C5" w:rsidRDefault="00F513C5" w:rsidP="00D7113C">
      <w:pPr>
        <w:pStyle w:val="NormalWeb"/>
        <w:spacing w:before="0" w:beforeAutospacing="0" w:after="0" w:afterAutospacing="0" w:line="360" w:lineRule="auto"/>
        <w:ind w:left="1440"/>
        <w:rPr>
          <w:lang w:val="en-US"/>
        </w:rPr>
      </w:pPr>
      <w:r w:rsidRPr="00F513C5">
        <w:rPr>
          <w:lang w:val="en-US"/>
        </w:rPr>
        <w:t>to the Database</w:t>
      </w:r>
    </w:p>
    <w:p w14:paraId="3AFA3B13" w14:textId="2A9B8E87" w:rsidR="00F513C5" w:rsidRPr="00F513C5" w:rsidRDefault="00F513C5" w:rsidP="00D7113C">
      <w:pPr>
        <w:pStyle w:val="NormalWeb"/>
        <w:numPr>
          <w:ilvl w:val="1"/>
          <w:numId w:val="8"/>
        </w:numPr>
        <w:spacing w:before="0" w:beforeAutospacing="0" w:after="0" w:afterAutospacing="0" w:line="360" w:lineRule="auto"/>
        <w:rPr>
          <w:lang w:val="en-US"/>
        </w:rPr>
      </w:pPr>
      <w:r w:rsidRPr="00F513C5">
        <w:rPr>
          <w:lang w:val="en-US"/>
        </w:rPr>
        <w:t xml:space="preserve">Create a function </w:t>
      </w:r>
      <w:r w:rsidRPr="00F513C5">
        <w:rPr>
          <w:i/>
          <w:iCs/>
          <w:lang w:val="en-US"/>
        </w:rPr>
        <w:t>addRecords</w:t>
      </w:r>
      <w:r w:rsidRPr="00F513C5">
        <w:rPr>
          <w:lang w:val="en-US"/>
        </w:rPr>
        <w:t>() to add the records to table</w:t>
      </w:r>
      <w:r w:rsidR="009E6C51">
        <w:rPr>
          <w:lang w:val="en-US"/>
        </w:rPr>
        <w:t xml:space="preserve"> </w:t>
      </w:r>
      <w:r w:rsidR="00D7113C">
        <w:rPr>
          <w:lang w:val="en-US"/>
        </w:rPr>
        <w:t xml:space="preserve">(Values to </w:t>
      </w:r>
      <w:r w:rsidR="009E6C51">
        <w:rPr>
          <w:lang w:val="en-US"/>
        </w:rPr>
        <w:t>insert</w:t>
      </w:r>
      <w:r w:rsidR="00D7113C">
        <w:rPr>
          <w:lang w:val="en-US"/>
        </w:rPr>
        <w:t xml:space="preserve"> to be taken from the user)</w:t>
      </w:r>
    </w:p>
    <w:p w14:paraId="2CB911DC" w14:textId="3B124358" w:rsidR="00F513C5" w:rsidRPr="00F513C5" w:rsidRDefault="00F513C5" w:rsidP="00F513C5">
      <w:pPr>
        <w:pStyle w:val="NormalWeb"/>
        <w:numPr>
          <w:ilvl w:val="1"/>
          <w:numId w:val="8"/>
        </w:numPr>
        <w:spacing w:after="0" w:afterAutospacing="0" w:line="360" w:lineRule="auto"/>
        <w:rPr>
          <w:lang w:val="en-US"/>
        </w:rPr>
      </w:pPr>
      <w:r w:rsidRPr="00F513C5">
        <w:rPr>
          <w:lang w:val="en-US"/>
        </w:rPr>
        <w:t>Function ViewRecords() to view the records from the table.</w:t>
      </w:r>
    </w:p>
    <w:p w14:paraId="22F0A4A7" w14:textId="35501111" w:rsidR="00F513C5" w:rsidRPr="0031514A" w:rsidRDefault="00F513C5" w:rsidP="0031514A">
      <w:pPr>
        <w:pStyle w:val="NormalWeb"/>
        <w:numPr>
          <w:ilvl w:val="1"/>
          <w:numId w:val="8"/>
        </w:numPr>
        <w:spacing w:after="0" w:afterAutospacing="0" w:line="360" w:lineRule="auto"/>
        <w:rPr>
          <w:lang w:val="en-US"/>
        </w:rPr>
      </w:pPr>
      <w:r w:rsidRPr="00F513C5">
        <w:rPr>
          <w:lang w:val="en-US"/>
        </w:rPr>
        <w:t>Function UpdateRecord() to update the record of a table.</w:t>
      </w:r>
    </w:p>
    <w:p w14:paraId="64C97FF0" w14:textId="77777777" w:rsidR="00D7113C" w:rsidRDefault="00D7113C" w:rsidP="00171784">
      <w:pPr>
        <w:pStyle w:val="NormalWeb"/>
        <w:numPr>
          <w:ilvl w:val="0"/>
          <w:numId w:val="8"/>
        </w:numPr>
        <w:spacing w:line="276" w:lineRule="auto"/>
        <w:jc w:val="both"/>
        <w:rPr>
          <w:lang w:val="en-US"/>
        </w:rPr>
      </w:pPr>
      <w:r>
        <w:rPr>
          <w:lang w:val="en-US"/>
        </w:rPr>
        <w:t>WAP to find list out all the tables in a database.</w:t>
      </w:r>
    </w:p>
    <w:p w14:paraId="5CB2FA79" w14:textId="004B3AA5" w:rsidR="0031514A" w:rsidRDefault="005B7EA8" w:rsidP="00171784">
      <w:pPr>
        <w:pStyle w:val="NormalWeb"/>
        <w:numPr>
          <w:ilvl w:val="0"/>
          <w:numId w:val="8"/>
        </w:numPr>
        <w:spacing w:line="276" w:lineRule="auto"/>
        <w:jc w:val="both"/>
        <w:rPr>
          <w:lang w:val="en-US"/>
        </w:rPr>
      </w:pPr>
      <w:r>
        <w:rPr>
          <w:lang w:val="en-US"/>
        </w:rPr>
        <w:t>WAP to count total number of records in a table created in Program 1.</w:t>
      </w:r>
      <w:r w:rsidR="00D7113C">
        <w:rPr>
          <w:lang w:val="en-US"/>
        </w:rPr>
        <w:t xml:space="preserve"> </w:t>
      </w:r>
    </w:p>
    <w:p w14:paraId="61158C01" w14:textId="4D035D40" w:rsidR="00692A86" w:rsidRPr="00D40F58" w:rsidRDefault="00692A86" w:rsidP="00171784">
      <w:pPr>
        <w:pStyle w:val="NormalWeb"/>
        <w:numPr>
          <w:ilvl w:val="0"/>
          <w:numId w:val="8"/>
        </w:numPr>
        <w:spacing w:line="276" w:lineRule="auto"/>
        <w:jc w:val="both"/>
        <w:rPr>
          <w:lang w:val="en-US"/>
        </w:rPr>
      </w:pPr>
      <w:r>
        <w:t>Write a Python program to delete a specific row from a given SQLite table</w:t>
      </w:r>
      <w:r>
        <w:t>.</w:t>
      </w:r>
    </w:p>
    <w:p w14:paraId="3F3328ED" w14:textId="77777777" w:rsidR="008302FD" w:rsidRPr="00D40F58" w:rsidRDefault="008302FD" w:rsidP="00D40F58">
      <w:pPr>
        <w:pStyle w:val="ListParagraph"/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302FD" w:rsidRPr="00D40F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24CCD"/>
    <w:multiLevelType w:val="hybridMultilevel"/>
    <w:tmpl w:val="8C6A3ABA"/>
    <w:lvl w:ilvl="0" w:tplc="EE48E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51B01"/>
    <w:multiLevelType w:val="hybridMultilevel"/>
    <w:tmpl w:val="20EED1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14D63"/>
    <w:multiLevelType w:val="hybridMultilevel"/>
    <w:tmpl w:val="3692DD56"/>
    <w:lvl w:ilvl="0" w:tplc="E708A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6A0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3E8D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436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8845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7E8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AC5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326B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BA99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1804F9C"/>
    <w:multiLevelType w:val="hybridMultilevel"/>
    <w:tmpl w:val="B7F840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CC6687"/>
    <w:multiLevelType w:val="hybridMultilevel"/>
    <w:tmpl w:val="1FC2C2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C6608E4"/>
    <w:multiLevelType w:val="hybridMultilevel"/>
    <w:tmpl w:val="892E48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DE3CF9"/>
    <w:multiLevelType w:val="hybridMultilevel"/>
    <w:tmpl w:val="A6F46A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55EE7"/>
    <w:multiLevelType w:val="hybridMultilevel"/>
    <w:tmpl w:val="FFA02A1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6480173">
    <w:abstractNumId w:val="0"/>
  </w:num>
  <w:num w:numId="2" w16cid:durableId="2115784924">
    <w:abstractNumId w:val="4"/>
  </w:num>
  <w:num w:numId="3" w16cid:durableId="1284339235">
    <w:abstractNumId w:val="5"/>
  </w:num>
  <w:num w:numId="4" w16cid:durableId="1838306922">
    <w:abstractNumId w:val="6"/>
  </w:num>
  <w:num w:numId="5" w16cid:durableId="1198472986">
    <w:abstractNumId w:val="2"/>
  </w:num>
  <w:num w:numId="6" w16cid:durableId="201595293">
    <w:abstractNumId w:val="3"/>
  </w:num>
  <w:num w:numId="7" w16cid:durableId="659314226">
    <w:abstractNumId w:val="7"/>
  </w:num>
  <w:num w:numId="8" w16cid:durableId="1068919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OwMDa3NDEFUko6SsGpxcWZ+XkgBSa1AESfQ0QsAAAA"/>
  </w:docVars>
  <w:rsids>
    <w:rsidRoot w:val="00A04642"/>
    <w:rsid w:val="00045E11"/>
    <w:rsid w:val="001275CC"/>
    <w:rsid w:val="00171784"/>
    <w:rsid w:val="001812C0"/>
    <w:rsid w:val="0031514A"/>
    <w:rsid w:val="00335556"/>
    <w:rsid w:val="0034366C"/>
    <w:rsid w:val="003533B6"/>
    <w:rsid w:val="003A12AF"/>
    <w:rsid w:val="0044183A"/>
    <w:rsid w:val="00460F97"/>
    <w:rsid w:val="00517495"/>
    <w:rsid w:val="00557D37"/>
    <w:rsid w:val="005B7EA8"/>
    <w:rsid w:val="005D5097"/>
    <w:rsid w:val="00692A86"/>
    <w:rsid w:val="0077703F"/>
    <w:rsid w:val="0079209B"/>
    <w:rsid w:val="0080030A"/>
    <w:rsid w:val="00816C28"/>
    <w:rsid w:val="008302FD"/>
    <w:rsid w:val="008F3DAB"/>
    <w:rsid w:val="00900ED9"/>
    <w:rsid w:val="00934BAF"/>
    <w:rsid w:val="009C5BD7"/>
    <w:rsid w:val="009E6860"/>
    <w:rsid w:val="009E6C51"/>
    <w:rsid w:val="00A04642"/>
    <w:rsid w:val="00A079F8"/>
    <w:rsid w:val="00D40F58"/>
    <w:rsid w:val="00D7113C"/>
    <w:rsid w:val="00DE5F3C"/>
    <w:rsid w:val="00E72B70"/>
    <w:rsid w:val="00EC4626"/>
    <w:rsid w:val="00F513C5"/>
    <w:rsid w:val="00FA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EE83D"/>
  <w15:chartTrackingRefBased/>
  <w15:docId w15:val="{5B119011-6FD5-40DD-92A2-ED781906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64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464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A1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EC4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9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9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parsh Sharma</dc:creator>
  <cp:keywords/>
  <dc:description/>
  <cp:lastModifiedBy>Dr. Sparsh Sharma</cp:lastModifiedBy>
  <cp:revision>25</cp:revision>
  <dcterms:created xsi:type="dcterms:W3CDTF">2022-09-13T06:25:00Z</dcterms:created>
  <dcterms:modified xsi:type="dcterms:W3CDTF">2022-11-08T15:39:00Z</dcterms:modified>
</cp:coreProperties>
</file>